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CD332" w14:textId="77777777" w:rsidR="008E476C" w:rsidRDefault="008E476C" w:rsidP="008E476C">
      <w:pPr>
        <w:spacing w:after="0"/>
        <w:jc w:val="center"/>
      </w:pPr>
      <w:r>
        <w:rPr>
          <w:noProof/>
        </w:rPr>
        <w:drawing>
          <wp:inline distT="0" distB="0" distL="0" distR="0" wp14:anchorId="6EC00816" wp14:editId="58032402">
            <wp:extent cx="2286000" cy="1435608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 preferRelativeResize="0"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435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F06A6" w14:textId="77777777" w:rsidR="008E476C" w:rsidRPr="00002C2D" w:rsidRDefault="008E476C" w:rsidP="008E476C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002C2D">
        <w:rPr>
          <w:rFonts w:ascii="Times New Roman" w:hAnsi="Times New Roman" w:cs="Times New Roman"/>
          <w:b/>
          <w:bCs/>
          <w:sz w:val="40"/>
          <w:szCs w:val="40"/>
        </w:rPr>
        <w:t>CITY UNIVERSITY</w:t>
      </w:r>
    </w:p>
    <w:p w14:paraId="52AECDD8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aculty of Science and Engineering</w:t>
      </w:r>
    </w:p>
    <w:p w14:paraId="171BB283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epartment of Computer Science and Engineering</w:t>
      </w:r>
    </w:p>
    <w:p w14:paraId="1C9BFEC5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all 2021</w:t>
      </w:r>
    </w:p>
    <w:p w14:paraId="2789815E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6134B6A8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3E503E1F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276C051A" w14:textId="77777777" w:rsidR="008E476C" w:rsidRPr="004916A1" w:rsidRDefault="008E476C" w:rsidP="008E476C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916A1">
        <w:rPr>
          <w:rFonts w:ascii="Times New Roman" w:hAnsi="Times New Roman" w:cs="Times New Roman"/>
          <w:b/>
          <w:bCs/>
          <w:sz w:val="32"/>
          <w:szCs w:val="32"/>
        </w:rPr>
        <w:t xml:space="preserve">CSE 312 </w:t>
      </w:r>
      <w:r>
        <w:rPr>
          <w:rFonts w:ascii="Times New Roman" w:hAnsi="Times New Roman" w:cs="Times New Roman"/>
          <w:b/>
          <w:bCs/>
          <w:sz w:val="32"/>
          <w:szCs w:val="32"/>
        </w:rPr>
        <w:t>Database Management System (DBMS)</w:t>
      </w:r>
    </w:p>
    <w:p w14:paraId="760C881D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59CEC049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6BB3A52E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65D4CECB" w14:textId="3853D98D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F00C75">
        <w:rPr>
          <w:rFonts w:ascii="Times New Roman" w:hAnsi="Times New Roman" w:cs="Times New Roman"/>
          <w:b/>
          <w:bCs/>
          <w:sz w:val="32"/>
          <w:szCs w:val="32"/>
          <w:u w:val="single"/>
        </w:rPr>
        <w:t>Lab Report No</w:t>
      </w:r>
      <w:r>
        <w:rPr>
          <w:rFonts w:ascii="Times New Roman" w:hAnsi="Times New Roman" w:cs="Times New Roman"/>
          <w:sz w:val="32"/>
          <w:szCs w:val="32"/>
        </w:rPr>
        <w:t xml:space="preserve">: </w:t>
      </w:r>
      <w:r w:rsidR="003A0B71">
        <w:rPr>
          <w:rFonts w:ascii="Times New Roman" w:hAnsi="Times New Roman" w:cs="Times New Roman"/>
          <w:sz w:val="32"/>
          <w:szCs w:val="32"/>
        </w:rPr>
        <w:t>04</w:t>
      </w:r>
    </w:p>
    <w:p w14:paraId="300E2FF8" w14:textId="18C4301D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  <w:r w:rsidRPr="00F00C75">
        <w:rPr>
          <w:rFonts w:ascii="Times New Roman" w:hAnsi="Times New Roman" w:cs="Times New Roman"/>
          <w:b/>
          <w:bCs/>
          <w:sz w:val="32"/>
          <w:szCs w:val="32"/>
          <w:u w:val="single"/>
        </w:rPr>
        <w:t>Topic name</w:t>
      </w:r>
      <w:r>
        <w:rPr>
          <w:rFonts w:ascii="Times New Roman" w:hAnsi="Times New Roman" w:cs="Times New Roman"/>
          <w:sz w:val="32"/>
          <w:szCs w:val="32"/>
        </w:rPr>
        <w:t xml:space="preserve">: </w:t>
      </w:r>
      <w:r w:rsidR="003A0B71">
        <w:rPr>
          <w:rFonts w:ascii="Times New Roman" w:hAnsi="Times New Roman" w:cs="Times New Roman"/>
          <w:sz w:val="32"/>
          <w:szCs w:val="32"/>
        </w:rPr>
        <w:t>Login and Registration page with data connection</w:t>
      </w:r>
    </w:p>
    <w:p w14:paraId="2B52F7FD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290075E9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p w14:paraId="11B82CAF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8E476C" w14:paraId="437B1FE6" w14:textId="77777777" w:rsidTr="006123AA">
        <w:trPr>
          <w:trHeight w:val="2150"/>
          <w:jc w:val="center"/>
        </w:trPr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70286" w14:textId="77777777" w:rsidR="008E476C" w:rsidRPr="00E63686" w:rsidRDefault="008E476C" w:rsidP="006123A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2"/>
                <w:szCs w:val="32"/>
                <w:u w:val="single"/>
              </w:rPr>
            </w:pPr>
            <w:r w:rsidRPr="00E63686">
              <w:rPr>
                <w:rFonts w:ascii="Times New Roman" w:hAnsi="Times New Roman" w:cs="Times New Roman"/>
                <w:b/>
                <w:bCs/>
                <w:i/>
                <w:iCs/>
                <w:sz w:val="32"/>
                <w:szCs w:val="32"/>
                <w:u w:val="single"/>
              </w:rPr>
              <w:t>Submitted To</w:t>
            </w:r>
          </w:p>
          <w:p w14:paraId="7948BD6C" w14:textId="77777777" w:rsidR="008E476C" w:rsidRDefault="008E476C" w:rsidP="006123A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proofErr w:type="spellStart"/>
            <w:r w:rsidRPr="00DA20D9">
              <w:rPr>
                <w:rFonts w:ascii="Times New Roman" w:hAnsi="Times New Roman" w:cs="Times New Roman"/>
                <w:sz w:val="32"/>
                <w:szCs w:val="32"/>
              </w:rPr>
              <w:t>Khatuney</w:t>
            </w:r>
            <w:proofErr w:type="spellEnd"/>
            <w:r w:rsidRPr="00DA20D9">
              <w:rPr>
                <w:rFonts w:ascii="Times New Roman" w:hAnsi="Times New Roman" w:cs="Times New Roman"/>
                <w:sz w:val="32"/>
                <w:szCs w:val="32"/>
              </w:rPr>
              <w:t xml:space="preserve"> Jannat </w:t>
            </w:r>
            <w:proofErr w:type="spellStart"/>
            <w:r w:rsidRPr="00DA20D9">
              <w:rPr>
                <w:rFonts w:ascii="Times New Roman" w:hAnsi="Times New Roman" w:cs="Times New Roman"/>
                <w:sz w:val="32"/>
                <w:szCs w:val="32"/>
              </w:rPr>
              <w:t>Mafruza</w:t>
            </w:r>
            <w:proofErr w:type="spellEnd"/>
            <w:r w:rsidRPr="00DA20D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 w:rsidRPr="00DA20D9">
              <w:rPr>
                <w:rFonts w:ascii="Times New Roman" w:hAnsi="Times New Roman" w:cs="Times New Roman"/>
                <w:sz w:val="32"/>
                <w:szCs w:val="32"/>
              </w:rPr>
              <w:t>Mitu</w:t>
            </w:r>
            <w:proofErr w:type="spellEnd"/>
          </w:p>
          <w:p w14:paraId="7697C3E7" w14:textId="77777777" w:rsidR="008E476C" w:rsidRDefault="008E476C" w:rsidP="006123A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Lecture, Dept. of CSE</w:t>
            </w:r>
          </w:p>
          <w:p w14:paraId="374375DF" w14:textId="77777777" w:rsidR="008E476C" w:rsidRDefault="008E476C" w:rsidP="006123A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ity University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0DB6B7" w14:textId="77777777" w:rsidR="008E476C" w:rsidRPr="00E63686" w:rsidRDefault="008E476C" w:rsidP="006123AA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2"/>
                <w:szCs w:val="32"/>
                <w:u w:val="single"/>
              </w:rPr>
            </w:pPr>
            <w:r w:rsidRPr="00E63686">
              <w:rPr>
                <w:rFonts w:ascii="Times New Roman" w:hAnsi="Times New Roman" w:cs="Times New Roman"/>
                <w:b/>
                <w:bCs/>
                <w:i/>
                <w:iCs/>
                <w:sz w:val="32"/>
                <w:szCs w:val="32"/>
                <w:u w:val="single"/>
              </w:rPr>
              <w:t>Submitted By</w:t>
            </w:r>
          </w:p>
          <w:p w14:paraId="532767FD" w14:textId="77777777" w:rsidR="008E476C" w:rsidRDefault="008E476C" w:rsidP="006123A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Hasibul Islam</w:t>
            </w:r>
          </w:p>
          <w:p w14:paraId="29CD4920" w14:textId="77777777" w:rsidR="008E476C" w:rsidRDefault="008E476C" w:rsidP="006123AA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935202062</w:t>
            </w:r>
          </w:p>
        </w:tc>
      </w:tr>
    </w:tbl>
    <w:p w14:paraId="65839B23" w14:textId="77777777" w:rsidR="008E476C" w:rsidRDefault="008E476C" w:rsidP="008E476C">
      <w:pPr>
        <w:spacing w:after="0"/>
        <w:jc w:val="center"/>
        <w:rPr>
          <w:rFonts w:ascii="Times New Roman" w:hAnsi="Times New Roman" w:cs="Times New Roman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270"/>
        <w:gridCol w:w="3351"/>
      </w:tblGrid>
      <w:tr w:rsidR="00BD51FD" w14:paraId="23CEDB56" w14:textId="5110DBAD" w:rsidTr="00BD51FD">
        <w:trPr>
          <w:trHeight w:val="1853"/>
        </w:trPr>
        <w:tc>
          <w:tcPr>
            <w:tcW w:w="5395" w:type="dxa"/>
            <w:tcBorders>
              <w:left w:val="single" w:sz="4" w:space="0" w:color="FFFFFF" w:themeColor="background1"/>
              <w:bottom w:val="nil"/>
              <w:right w:val="single" w:sz="4" w:space="0" w:color="auto"/>
            </w:tcBorders>
            <w:vAlign w:val="bottom"/>
          </w:tcPr>
          <w:p w14:paraId="04E36CBA" w14:textId="5B89488E" w:rsidR="00BD51FD" w:rsidRPr="00E8791B" w:rsidRDefault="007D24B9" w:rsidP="001A0702">
            <w:pPr>
              <w:tabs>
                <w:tab w:val="left" w:pos="1305"/>
              </w:tabs>
              <w:rPr>
                <w:rFonts w:ascii="Times New Roman" w:hAnsi="Times New Roman" w:cs="Times New Roman"/>
                <w:b/>
                <w:bCs/>
                <w:i/>
                <w:iCs/>
                <w:sz w:val="32"/>
                <w:szCs w:val="32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̿"/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iCs/>
                        <w:sz w:val="32"/>
                        <w:szCs w:val="32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 xml:space="preserve">Comments:          </m:t>
                    </m:r>
                  </m:e>
                </m:acc>
              </m:oMath>
            </m:oMathPara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FFFFFF" w:themeColor="background1"/>
            </w:tcBorders>
          </w:tcPr>
          <w:p w14:paraId="738B2BB2" w14:textId="77777777" w:rsidR="00BD51FD" w:rsidRPr="00205FC2" w:rsidRDefault="00BD51FD" w:rsidP="006123AA">
            <w:pPr>
              <w:tabs>
                <w:tab w:val="left" w:pos="1305"/>
              </w:tabs>
              <w:rPr>
                <w:rFonts w:ascii="Times New Roman" w:hAnsi="Times New Roman" w:cs="Times New Roman"/>
                <w:b/>
                <w:bCs/>
                <w:i/>
                <w:iCs/>
                <w:sz w:val="32"/>
                <w:szCs w:val="32"/>
                <w:u w:val="single"/>
              </w:rPr>
            </w:pPr>
          </w:p>
        </w:tc>
        <w:tc>
          <w:tcPr>
            <w:tcW w:w="3351" w:type="dxa"/>
            <w:tcBorders>
              <w:left w:val="single" w:sz="4" w:space="0" w:color="FFFFFF" w:themeColor="background1"/>
              <w:bottom w:val="nil"/>
            </w:tcBorders>
            <w:vAlign w:val="bottom"/>
          </w:tcPr>
          <w:p w14:paraId="0EC8570A" w14:textId="07835F6A" w:rsidR="00BD51FD" w:rsidRPr="00E8791B" w:rsidRDefault="007D24B9" w:rsidP="001A0702">
            <w:pPr>
              <w:tabs>
                <w:tab w:val="left" w:pos="1305"/>
              </w:tabs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32"/>
                <w:szCs w:val="32"/>
              </w:rPr>
            </w:pPr>
            <m:oMathPara>
              <m:oMathParaPr>
                <m:jc m:val="center"/>
              </m:oMathParaPr>
              <m:oMath>
                <m:acc>
                  <m:accPr>
                    <m:chr m:val="̿"/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iCs/>
                        <w:sz w:val="32"/>
                        <w:szCs w:val="32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Signature :</m:t>
                    </m:r>
                  </m:e>
                </m:acc>
              </m:oMath>
            </m:oMathPara>
          </w:p>
        </w:tc>
      </w:tr>
    </w:tbl>
    <w:p w14:paraId="51C13BD2" w14:textId="77777777" w:rsidR="008E476C" w:rsidRDefault="008E476C" w:rsidP="008E476C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158126C8" w14:textId="3F257E66" w:rsidR="007F571B" w:rsidRDefault="008E476C" w:rsidP="008E476C">
      <w:pPr>
        <w:tabs>
          <w:tab w:val="center" w:pos="4513"/>
          <w:tab w:val="left" w:pos="7605"/>
        </w:tabs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  <w:t xml:space="preserve">Date of Submissions: </w:t>
      </w:r>
      <w:r>
        <w:rPr>
          <w:rFonts w:ascii="Times New Roman" w:hAnsi="Times New Roman" w:cs="Times New Roman"/>
          <w:sz w:val="32"/>
          <w:szCs w:val="32"/>
        </w:rPr>
        <w:fldChar w:fldCharType="begin"/>
      </w:r>
      <w:r>
        <w:rPr>
          <w:rFonts w:ascii="Times New Roman" w:hAnsi="Times New Roman" w:cs="Times New Roman"/>
          <w:sz w:val="32"/>
          <w:szCs w:val="32"/>
        </w:rPr>
        <w:instrText xml:space="preserve"> DATE \@ "yyyy-MM-dd" </w:instrText>
      </w:r>
      <w:r>
        <w:rPr>
          <w:rFonts w:ascii="Times New Roman" w:hAnsi="Times New Roman" w:cs="Times New Roman"/>
          <w:sz w:val="32"/>
          <w:szCs w:val="32"/>
        </w:rPr>
        <w:fldChar w:fldCharType="separate"/>
      </w:r>
      <w:r w:rsidR="007D24B9">
        <w:rPr>
          <w:rFonts w:ascii="Times New Roman" w:hAnsi="Times New Roman" w:cs="Times New Roman"/>
          <w:noProof/>
          <w:sz w:val="32"/>
          <w:szCs w:val="32"/>
        </w:rPr>
        <w:t>2022-01-26</w:t>
      </w:r>
      <w:r>
        <w:rPr>
          <w:rFonts w:ascii="Times New Roman" w:hAnsi="Times New Roman" w:cs="Times New Roman"/>
          <w:sz w:val="32"/>
          <w:szCs w:val="32"/>
        </w:rPr>
        <w:fldChar w:fldCharType="end"/>
      </w:r>
    </w:p>
    <w:p w14:paraId="10F0973B" w14:textId="3ABE2782" w:rsidR="003A0B71" w:rsidRPr="00555B14" w:rsidRDefault="003A0B71" w:rsidP="00555B14">
      <w:pPr>
        <w:pStyle w:val="Heading1"/>
        <w:jc w:val="both"/>
        <w:rPr>
          <w:color w:val="auto"/>
        </w:rPr>
      </w:pPr>
      <w:r w:rsidRPr="00555B14">
        <w:rPr>
          <w:color w:val="auto"/>
        </w:rPr>
        <w:lastRenderedPageBreak/>
        <w:t>Login &amp; Registration page with data connection</w:t>
      </w:r>
    </w:p>
    <w:p w14:paraId="2BFE896F" w14:textId="6F35EBD5" w:rsidR="003A0B71" w:rsidRDefault="003A0B71" w:rsidP="00555B14">
      <w:pPr>
        <w:jc w:val="both"/>
      </w:pPr>
      <w:r>
        <w:t>Here, we are using `Java` as a language. By using that we create `GUI Form` in which we approach `Swing UI Designer`.</w:t>
      </w:r>
    </w:p>
    <w:p w14:paraId="02A55021" w14:textId="0713C612" w:rsidR="003A0B71" w:rsidRPr="00555B14" w:rsidRDefault="003A0B71" w:rsidP="00555B14">
      <w:pPr>
        <w:pStyle w:val="Heading2"/>
        <w:jc w:val="both"/>
        <w:rPr>
          <w:color w:val="auto"/>
        </w:rPr>
      </w:pPr>
      <w:r w:rsidRPr="00555B14">
        <w:rPr>
          <w:color w:val="auto"/>
        </w:rPr>
        <w:t>What is `Java Swing`?</w:t>
      </w:r>
    </w:p>
    <w:p w14:paraId="7D4CDB67" w14:textId="77777777" w:rsidR="00555B14" w:rsidRPr="00555B14" w:rsidRDefault="00555B14" w:rsidP="00555B14">
      <w:r w:rsidRPr="00555B14">
        <w:t>Swing is a part of the JFC (Java Foundation Classes). Building Graphical User Interface in Java requires the use of Swings. Swing Framework contains a large set of components which allow a high level of customization and provide rich functionalities, and is used to create window-based applications. Java swing components are lightweight, platform-independent, provide powerful components like tables, scroll panels, buttons, list, color chooser, etc.</w:t>
      </w:r>
    </w:p>
    <w:p w14:paraId="5EA9DC26" w14:textId="3758D537" w:rsidR="003A0B71" w:rsidRPr="00555B14" w:rsidRDefault="003A0B71" w:rsidP="00555B14">
      <w:pPr>
        <w:pStyle w:val="Heading2"/>
        <w:jc w:val="both"/>
        <w:rPr>
          <w:color w:val="auto"/>
        </w:rPr>
      </w:pPr>
      <w:r w:rsidRPr="00555B14">
        <w:rPr>
          <w:color w:val="auto"/>
        </w:rPr>
        <w:t>What is `Swing UI Designer`?</w:t>
      </w:r>
    </w:p>
    <w:p w14:paraId="65F861D1" w14:textId="44A45271" w:rsidR="003A0B71" w:rsidRDefault="003A0B71" w:rsidP="00555B14">
      <w:pPr>
        <w:jc w:val="both"/>
        <w:rPr>
          <w:rFonts w:cstheme="minorHAnsi"/>
          <w:color w:val="202124"/>
          <w:shd w:val="clear" w:color="auto" w:fill="FFFFFF"/>
        </w:rPr>
      </w:pPr>
      <w:r w:rsidRPr="003A0B71">
        <w:rPr>
          <w:rFonts w:cstheme="minorHAnsi"/>
          <w:color w:val="202124"/>
          <w:shd w:val="clear" w:color="auto" w:fill="FFFFFF"/>
        </w:rPr>
        <w:t>SWT/Swing Designer is </w:t>
      </w:r>
      <w:r w:rsidRPr="003A0B71">
        <w:rPr>
          <w:rFonts w:cstheme="minorHAnsi"/>
          <w:b/>
          <w:bCs/>
          <w:color w:val="202124"/>
          <w:shd w:val="clear" w:color="auto" w:fill="FFFFFF"/>
        </w:rPr>
        <w:t>a Java GUI designer</w:t>
      </w:r>
      <w:r w:rsidRPr="003A0B71">
        <w:rPr>
          <w:rFonts w:cstheme="minorHAnsi"/>
          <w:color w:val="202124"/>
          <w:shd w:val="clear" w:color="auto" w:fill="FFFFFF"/>
        </w:rPr>
        <w:t> that makes it very easy to create Java GUI applications without spending a lot of time writing code to display simple forms.</w:t>
      </w:r>
    </w:p>
    <w:p w14:paraId="6EFB9848" w14:textId="1FBA2844" w:rsidR="00555B14" w:rsidRDefault="00555B14" w:rsidP="001200DD">
      <w:r w:rsidRPr="00555B14">
        <w:t xml:space="preserve">By using `Java Swing` we’ve created a </w:t>
      </w:r>
      <w:r>
        <w:t>‘</w:t>
      </w:r>
      <w:r w:rsidRPr="00555B14">
        <w:t>login form and a registration</w:t>
      </w:r>
      <w:r>
        <w:t>’</w:t>
      </w:r>
      <w:r w:rsidRPr="00555B14">
        <w:t xml:space="preserve"> form given below:</w:t>
      </w:r>
    </w:p>
    <w:p w14:paraId="1BF475CE" w14:textId="4B783557" w:rsidR="00555B14" w:rsidRDefault="00555B14" w:rsidP="00555B14">
      <w:pPr>
        <w:pStyle w:val="Heading3"/>
        <w:rPr>
          <w:b/>
          <w:bCs/>
          <w:color w:val="auto"/>
        </w:rPr>
      </w:pPr>
      <w:r w:rsidRPr="00555B14">
        <w:rPr>
          <w:b/>
          <w:bCs/>
          <w:color w:val="auto"/>
        </w:rPr>
        <w:t>A Data Connected ` Form`</w:t>
      </w:r>
      <w:r>
        <w:rPr>
          <w:b/>
          <w:bCs/>
          <w:color w:val="auto"/>
        </w:rPr>
        <w:t>:</w:t>
      </w:r>
    </w:p>
    <w:p w14:paraId="29C7374A" w14:textId="6992AFB7" w:rsidR="00555B14" w:rsidRDefault="00555B14" w:rsidP="00555B14">
      <w:pPr>
        <w:jc w:val="both"/>
      </w:pPr>
      <w:r>
        <w:t>We’ve created a ‘Login Form’ with few steps which given below:</w:t>
      </w:r>
    </w:p>
    <w:p w14:paraId="3B6BF066" w14:textId="2DFC7287" w:rsidR="00555B14" w:rsidRDefault="00555B14" w:rsidP="00555B14">
      <w:pPr>
        <w:pStyle w:val="ListParagraph"/>
        <w:numPr>
          <w:ilvl w:val="0"/>
          <w:numId w:val="1"/>
        </w:numPr>
        <w:jc w:val="both"/>
      </w:pPr>
      <w:r>
        <w:t>Create a `Swing file` through right click from ‘src’ folder</w:t>
      </w:r>
    </w:p>
    <w:p w14:paraId="48C26B53" w14:textId="376FD1A0" w:rsidR="00555B14" w:rsidRDefault="00555B14" w:rsidP="00555B14">
      <w:pPr>
        <w:pStyle w:val="ListParagraph"/>
        <w:numPr>
          <w:ilvl w:val="0"/>
          <w:numId w:val="1"/>
        </w:numPr>
        <w:jc w:val="both"/>
      </w:pPr>
      <w:r>
        <w:t>Download ‘FX Kit’ for design tools and ‘Maven Kit’ for “GUI to Java Code” transform</w:t>
      </w:r>
    </w:p>
    <w:p w14:paraId="57C9C0E3" w14:textId="5DA32EDC" w:rsidR="00555B14" w:rsidRDefault="00555B14" w:rsidP="00555B14">
      <w:pPr>
        <w:pStyle w:val="ListParagraph"/>
        <w:numPr>
          <w:ilvl w:val="0"/>
          <w:numId w:val="1"/>
        </w:numPr>
        <w:jc w:val="both"/>
      </w:pPr>
      <w:r>
        <w:t>Connect ‘JDBC’ .jar file with existing project and</w:t>
      </w:r>
    </w:p>
    <w:p w14:paraId="58499493" w14:textId="4206F562" w:rsidR="001200DD" w:rsidRDefault="001200DD" w:rsidP="001200DD">
      <w:pPr>
        <w:rPr>
          <w:b/>
          <w:bCs/>
        </w:rPr>
      </w:pPr>
      <w:r w:rsidRPr="001200DD">
        <w:rPr>
          <w:b/>
          <w:bCs/>
        </w:rPr>
        <w:t>A Login Form Below:</w:t>
      </w:r>
    </w:p>
    <w:p w14:paraId="38034E0A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x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wing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.*;</w:t>
      </w:r>
    </w:p>
    <w:p w14:paraId="71D5B32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w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.*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E46604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w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event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ActionEve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CE8EC9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w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event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ActionListen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EC96AC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q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.*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011E27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92962B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clas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LoginFor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extend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Dialog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3BCF9E0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TextFiel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Emai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3CAAF5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PasswordFiel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fPasswor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1B643FA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Butto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tnOK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85A825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Butto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tnCance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347507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Panel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ginPane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1E6F805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4C584F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660066"/>
          <w:sz w:val="17"/>
          <w:szCs w:val="17"/>
        </w:rPr>
        <w:t>LoginForm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660066"/>
          <w:sz w:val="17"/>
          <w:szCs w:val="17"/>
        </w:rPr>
        <w:t>JFram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parent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88C18C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sup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aren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19F8AF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Titl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Login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0A23B0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ContentPan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ginPane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ABF88E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etMinimumSiz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imensi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45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74</w:t>
      </w:r>
      <w:r>
        <w:rPr>
          <w:rFonts w:ascii="Consolas" w:hAnsi="Consolas" w:cs="Courier New"/>
          <w:color w:val="666600"/>
          <w:sz w:val="17"/>
          <w:szCs w:val="17"/>
        </w:rPr>
        <w:t>));</w:t>
      </w:r>
    </w:p>
    <w:p w14:paraId="30F514C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Moda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52A51C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LocationRelativeTo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aren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3914B4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etDefaultCloseOperatio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DISPOSE_ON_CLOS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8022E9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6C27FD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tnOK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ddActionListen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0066"/>
          <w:sz w:val="17"/>
          <w:szCs w:val="17"/>
        </w:rPr>
        <w:t>ActionListen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6EAE65D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6666"/>
          <w:sz w:val="17"/>
          <w:szCs w:val="17"/>
        </w:rPr>
        <w:t>@Override</w:t>
      </w:r>
    </w:p>
    <w:p w14:paraId="3385DF0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ctionPerforme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660066"/>
          <w:sz w:val="17"/>
          <w:szCs w:val="17"/>
        </w:rPr>
        <w:t>ActionEve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31CA7F3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email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Email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Tex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4080239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valueOf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fPasswor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Passwor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);</w:t>
      </w:r>
    </w:p>
    <w:p w14:paraId="0EE36A2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56BF00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user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getAuthenticatedUs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emai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8E4D7B2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E33B19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user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031A7B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ispos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BFC86A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71C686B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682AFEB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OptionPan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howMessageDialo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LoginForm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47AF19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lastRenderedPageBreak/>
        <w:t xml:space="preserve">                            </w:t>
      </w:r>
      <w:r>
        <w:rPr>
          <w:rFonts w:ascii="Consolas" w:hAnsi="Consolas" w:cs="Courier New"/>
          <w:color w:val="008800"/>
          <w:sz w:val="17"/>
          <w:szCs w:val="17"/>
        </w:rPr>
        <w:t>"Email or Password Invalid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B94489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        </w:t>
      </w:r>
      <w:r>
        <w:rPr>
          <w:rFonts w:ascii="Consolas" w:hAnsi="Consolas" w:cs="Courier New"/>
          <w:color w:val="008800"/>
          <w:sz w:val="17"/>
          <w:szCs w:val="17"/>
        </w:rPr>
        <w:t>"Try again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2B27F6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OptionPan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ERROR_MESSAG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4CF9B5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4B87468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FA96E6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);</w:t>
      </w:r>
    </w:p>
    <w:p w14:paraId="41FE2D1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tnCancel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ddActionListen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0066"/>
          <w:sz w:val="17"/>
          <w:szCs w:val="17"/>
        </w:rPr>
        <w:t>ActionListen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4F143E2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6666"/>
          <w:sz w:val="17"/>
          <w:szCs w:val="17"/>
        </w:rPr>
        <w:t>@Override</w:t>
      </w:r>
    </w:p>
    <w:p w14:paraId="56A1D2A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ctionPerforme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660066"/>
          <w:sz w:val="17"/>
          <w:szCs w:val="17"/>
        </w:rPr>
        <w:t>ActionEve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91B6B7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ispos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BF6BEC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401862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);</w:t>
      </w:r>
    </w:p>
    <w:p w14:paraId="59843FF0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195B5C0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Visibl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76A5F3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6D494D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45F6C6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Use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s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BCE72E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Use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getAuthenticatedUs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emai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A1AC65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Use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s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037907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EAEA43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final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DB_URL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</w:t>
      </w:r>
      <w:proofErr w:type="spellStart"/>
      <w:proofErr w:type="gramStart"/>
      <w:r>
        <w:rPr>
          <w:rFonts w:ascii="Consolas" w:hAnsi="Consolas" w:cs="Courier New"/>
          <w:color w:val="008800"/>
          <w:sz w:val="17"/>
          <w:szCs w:val="17"/>
        </w:rPr>
        <w:t>jdbc:mysql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://localhost/</w:t>
      </w:r>
      <w:proofErr w:type="spellStart"/>
      <w:r>
        <w:rPr>
          <w:rFonts w:ascii="Consolas" w:hAnsi="Consolas" w:cs="Courier New"/>
          <w:color w:val="008800"/>
          <w:sz w:val="17"/>
          <w:szCs w:val="17"/>
        </w:rPr>
        <w:t>MyStore?serverTimezone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=UTC</w:t>
      </w:r>
      <w:proofErr w:type="gramEnd"/>
      <w:r>
        <w:rPr>
          <w:rFonts w:ascii="Consolas" w:hAnsi="Consolas" w:cs="Courier New"/>
          <w:color w:val="008800"/>
          <w:sz w:val="17"/>
          <w:szCs w:val="17"/>
        </w:rPr>
        <w:t>"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CDE8A2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final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USERNAM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root"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067C30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final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"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7B1C5D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9FFFBAA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try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gramEnd"/>
    </w:p>
    <w:p w14:paraId="3C66567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0066"/>
          <w:sz w:val="17"/>
          <w:szCs w:val="17"/>
        </w:rPr>
        <w:t>Connection</w:t>
      </w:r>
      <w:r>
        <w:rPr>
          <w:rFonts w:ascii="Consolas" w:hAnsi="Consolas" w:cs="Courier New"/>
          <w:color w:val="000000"/>
          <w:sz w:val="17"/>
          <w:szCs w:val="17"/>
        </w:rPr>
        <w:t xml:space="preserve"> conn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DriverManag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Connectio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B_UR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USERNAM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D0FE56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880000"/>
          <w:sz w:val="17"/>
          <w:szCs w:val="17"/>
        </w:rPr>
        <w:t>// Connected to database successfully...</w:t>
      </w:r>
    </w:p>
    <w:p w14:paraId="25E16A6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3BBC92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0066"/>
          <w:sz w:val="17"/>
          <w:szCs w:val="17"/>
        </w:rPr>
        <w:t>Statemen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tm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con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reateStatemen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6620F84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ql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SELECT * FROM users WHERE email=? AND password=?"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9E148C2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PreparedStateme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con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epareStatemen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q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2B0FE35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mail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B153F41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92847C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9575D3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ResultSe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sultSe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executeQuer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17A0B7D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BBA76C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sultSe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nex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B6C3DF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user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0066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291D5A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nam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sultSe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name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FBDD52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email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sultSe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email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0A764E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hone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sultSe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phone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0D6D80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ddress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sultSe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address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D2B0E0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assword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sultSe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password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7C57822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D9E918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6741FEC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tm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lose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69D8C3A1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con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lose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3BD5EA6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88F49D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88"/>
          <w:sz w:val="17"/>
          <w:szCs w:val="17"/>
        </w:rPr>
        <w:t>catch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Exception</w:t>
      </w:r>
      <w:r>
        <w:rPr>
          <w:rFonts w:ascii="Consolas" w:hAnsi="Consolas" w:cs="Courier New"/>
          <w:color w:val="000000"/>
          <w:sz w:val="17"/>
          <w:szCs w:val="17"/>
        </w:rPr>
        <w:t xml:space="preserve"> e</w:t>
      </w:r>
      <w:r>
        <w:rPr>
          <w:rFonts w:ascii="Consolas" w:hAnsi="Consolas" w:cs="Courier New"/>
          <w:color w:val="666600"/>
          <w:sz w:val="17"/>
          <w:szCs w:val="17"/>
        </w:rPr>
        <w:t>){</w:t>
      </w:r>
    </w:p>
    <w:p w14:paraId="4C117D3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intStackTrace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20F1FD6E" w14:textId="5BEDF0FA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24293D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</w:p>
    <w:p w14:paraId="7E942D30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user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BE70099" w14:textId="062B71F2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780EDDD2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stat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ai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666600"/>
          <w:sz w:val="17"/>
          <w:szCs w:val="17"/>
        </w:rPr>
        <w:t>[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rg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6D60C53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LoginFor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ginFor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LoginForm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null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47B8A0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Use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s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loginForm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us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26C0D4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user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64666F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System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ou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intl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Successful Authentication of: 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nam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5E8C31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System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ou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intl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          Email: 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email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D91EE8A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System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ou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intl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          Phone: 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hone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2790BD5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System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ou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intl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          Address: 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ddress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8C7D33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4FE502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B55AEF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System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ou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intl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Authentication canceled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126793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C064A3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4E68F062" w14:textId="1B2B61F6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919293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881B230" w14:textId="5B01B19F" w:rsidR="001200DD" w:rsidRDefault="00555B14" w:rsidP="001200DD">
      <w:pPr>
        <w:rPr>
          <w:b/>
          <w:bCs/>
        </w:rPr>
      </w:pPr>
      <w:r w:rsidRPr="00555B14">
        <w:rPr>
          <w:noProof/>
        </w:rPr>
        <w:lastRenderedPageBreak/>
        <w:drawing>
          <wp:inline distT="0" distB="0" distL="0" distR="0" wp14:anchorId="06A12CF7" wp14:editId="35C34851">
            <wp:extent cx="5731510" cy="43243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8035D" w14:textId="27077521" w:rsidR="001B3593" w:rsidRDefault="001B3593" w:rsidP="001B3593">
      <w:pPr>
        <w:jc w:val="center"/>
        <w:rPr>
          <w:b/>
          <w:bCs/>
        </w:rPr>
      </w:pPr>
      <w:r>
        <w:rPr>
          <w:b/>
          <w:bCs/>
        </w:rPr>
        <w:t>Fig: 4.1</w:t>
      </w:r>
      <w:r w:rsidR="00C91947">
        <w:rPr>
          <w:b/>
          <w:bCs/>
        </w:rPr>
        <w:t>, A Login Form</w:t>
      </w:r>
    </w:p>
    <w:p w14:paraId="3773748E" w14:textId="429DA52B" w:rsidR="001200DD" w:rsidRDefault="001200DD" w:rsidP="001200DD">
      <w:pPr>
        <w:rPr>
          <w:b/>
          <w:bCs/>
        </w:rPr>
      </w:pPr>
      <w:r w:rsidRPr="001200DD">
        <w:rPr>
          <w:b/>
          <w:bCs/>
        </w:rPr>
        <w:t>A Registration Form below:</w:t>
      </w:r>
    </w:p>
    <w:p w14:paraId="30ABF16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x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wing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.*;</w:t>
      </w:r>
    </w:p>
    <w:p w14:paraId="4F5A025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w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.*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B18CDB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w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event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ActionEve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1981CC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w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event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ActionListen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395B6F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ql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Connection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199216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ql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DriverManager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AA3806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ql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PreparedStatemen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D81BF5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impor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java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ql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660066"/>
          <w:sz w:val="17"/>
          <w:szCs w:val="17"/>
        </w:rPr>
        <w:t>Statemen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5974BB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840B220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clas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RegistrationFor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extends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Dialog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44FE5F20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TextFiel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Nam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D941ED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TextFiel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Emai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6713F7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TextFiel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Phon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19C3B7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TextFiel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Addres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1A1A3B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PasswordFiel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fPasswor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1125D6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PasswordFiel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fConfirmPasswor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895FB8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Butto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tnRegist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CE0525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Button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tnCance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4C383F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Panel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gisterPane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BAAB7A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1F54F2F0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660066"/>
          <w:sz w:val="17"/>
          <w:szCs w:val="17"/>
        </w:rPr>
        <w:t>RegistrationForm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660066"/>
          <w:sz w:val="17"/>
          <w:szCs w:val="17"/>
        </w:rPr>
        <w:t>JFram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parent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8F8B68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sup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aren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87F54FA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etTitl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8800"/>
          <w:sz w:val="17"/>
          <w:szCs w:val="17"/>
        </w:rPr>
        <w:t>"Create a new account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7EBBEE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ContentPan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registerPane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A088E92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etMinimumSiz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Dimensio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450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474</w:t>
      </w:r>
      <w:r>
        <w:rPr>
          <w:rFonts w:ascii="Consolas" w:hAnsi="Consolas" w:cs="Courier New"/>
          <w:color w:val="666600"/>
          <w:sz w:val="17"/>
          <w:szCs w:val="17"/>
        </w:rPr>
        <w:t>));</w:t>
      </w:r>
    </w:p>
    <w:p w14:paraId="1552564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Moda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2C4901A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LocationRelativeTo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arent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9D8F2AA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etDefaultCloseOperatio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DISPOSE_ON_CLOS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32E2269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8EF6FF5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tnRegist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ddActionListen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0066"/>
          <w:sz w:val="17"/>
          <w:szCs w:val="17"/>
        </w:rPr>
        <w:t>ActionListen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4A6E29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lastRenderedPageBreak/>
        <w:t xml:space="preserve">            </w:t>
      </w:r>
      <w:r>
        <w:rPr>
          <w:rFonts w:ascii="Consolas" w:hAnsi="Consolas" w:cs="Courier New"/>
          <w:color w:val="006666"/>
          <w:sz w:val="17"/>
          <w:szCs w:val="17"/>
        </w:rPr>
        <w:t>@Override</w:t>
      </w:r>
    </w:p>
    <w:p w14:paraId="114EC95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ctionPerforme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660066"/>
          <w:sz w:val="17"/>
          <w:szCs w:val="17"/>
        </w:rPr>
        <w:t>ActionEve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68EE15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egisterUs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2671B60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4891ECC5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);</w:t>
      </w:r>
    </w:p>
    <w:p w14:paraId="21351292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btnCancel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ddActionListen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0066"/>
          <w:sz w:val="17"/>
          <w:szCs w:val="17"/>
        </w:rPr>
        <w:t>ActionListen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C161CB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6666"/>
          <w:sz w:val="17"/>
          <w:szCs w:val="17"/>
        </w:rPr>
        <w:t>@Override</w:t>
      </w:r>
    </w:p>
    <w:p w14:paraId="475882B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ctionPerforme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End"/>
      <w:r>
        <w:rPr>
          <w:rFonts w:ascii="Consolas" w:hAnsi="Consolas" w:cs="Courier New"/>
          <w:color w:val="660066"/>
          <w:sz w:val="17"/>
          <w:szCs w:val="17"/>
        </w:rPr>
        <w:t>ActionEve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99C092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ispos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2176F4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3816239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);</w:t>
      </w:r>
    </w:p>
    <w:p w14:paraId="4460DF7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3693F6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etVisibl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tru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0E1CA4C" w14:textId="77E7BB3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711A6FB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registerUs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E3CC2D5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nam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Nam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Tex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1C0B346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email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Email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Tex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74E72BA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phon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Phon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Tex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6381F79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address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fAddres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Tex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0C041A9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valueOf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fPasswor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Passwor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);</w:t>
      </w:r>
    </w:p>
    <w:p w14:paraId="147C2E2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onfirmPasswor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valueOf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fConfirmPasswor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Passwor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);</w:t>
      </w:r>
    </w:p>
    <w:p w14:paraId="7B036335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C01EEA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nam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sEmpty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email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sEmpt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hon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sEmpt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ress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sEmpt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||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assword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sEmpt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012E379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OptionPan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howMessageDialo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517866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r>
        <w:rPr>
          <w:rFonts w:ascii="Consolas" w:hAnsi="Consolas" w:cs="Courier New"/>
          <w:color w:val="008800"/>
          <w:sz w:val="17"/>
          <w:szCs w:val="17"/>
        </w:rPr>
        <w:t>"Please enter all fields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28C027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r>
        <w:rPr>
          <w:rFonts w:ascii="Consolas" w:hAnsi="Consolas" w:cs="Courier New"/>
          <w:color w:val="008800"/>
          <w:sz w:val="17"/>
          <w:szCs w:val="17"/>
        </w:rPr>
        <w:t>"Try again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048A8B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OptionPan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ERROR_MESSAG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5E7D4181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0646E79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92ED9F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456C408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(!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assword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equal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onfirmPasswor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64F4618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OptionPan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howMessageDialo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E4EFDE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r>
        <w:rPr>
          <w:rFonts w:ascii="Consolas" w:hAnsi="Consolas" w:cs="Courier New"/>
          <w:color w:val="008800"/>
          <w:sz w:val="17"/>
          <w:szCs w:val="17"/>
        </w:rPr>
        <w:t>"Confirm Password does not match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076FF3D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r>
        <w:rPr>
          <w:rFonts w:ascii="Consolas" w:hAnsi="Consolas" w:cs="Courier New"/>
          <w:color w:val="008800"/>
          <w:sz w:val="17"/>
          <w:szCs w:val="17"/>
        </w:rPr>
        <w:t>"Try again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CEA664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OptionPan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ERROR_MESSAG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762B690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102AD6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7EC3CC7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3888E9D2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user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ddUserToDataba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000000"/>
          <w:sz w:val="17"/>
          <w:szCs w:val="17"/>
        </w:rPr>
        <w:t>nam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mai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hon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ddres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77EF46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user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5C740351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dispose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9B00ED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22374FB0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3EF8E22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OptionPan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howMessageDialo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this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D08325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r>
        <w:rPr>
          <w:rFonts w:ascii="Consolas" w:hAnsi="Consolas" w:cs="Courier New"/>
          <w:color w:val="008800"/>
          <w:sz w:val="17"/>
          <w:szCs w:val="17"/>
        </w:rPr>
        <w:t>"Failed to register new user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6E7FA3A5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r>
        <w:rPr>
          <w:rFonts w:ascii="Consolas" w:hAnsi="Consolas" w:cs="Courier New"/>
          <w:color w:val="008800"/>
          <w:sz w:val="17"/>
          <w:szCs w:val="17"/>
        </w:rPr>
        <w:t>"Try again"</w:t>
      </w:r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31B5D6C5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JOptionPan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ERROR_MESSAG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7FD17B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55F6FBD7" w14:textId="57A15A2A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7F283F3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Use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s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60E388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rivat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Use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addUserToDatabas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nam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emai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phon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address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A9CB17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Use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s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8513B8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final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DB_URL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</w:t>
      </w:r>
      <w:proofErr w:type="spellStart"/>
      <w:proofErr w:type="gramStart"/>
      <w:r>
        <w:rPr>
          <w:rFonts w:ascii="Consolas" w:hAnsi="Consolas" w:cs="Courier New"/>
          <w:color w:val="008800"/>
          <w:sz w:val="17"/>
          <w:szCs w:val="17"/>
        </w:rPr>
        <w:t>jdbc:mysql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://localhost/</w:t>
      </w:r>
      <w:proofErr w:type="spellStart"/>
      <w:r>
        <w:rPr>
          <w:rFonts w:ascii="Consolas" w:hAnsi="Consolas" w:cs="Courier New"/>
          <w:color w:val="008800"/>
          <w:sz w:val="17"/>
          <w:szCs w:val="17"/>
        </w:rPr>
        <w:t>MyStore?serverTimezone</w:t>
      </w:r>
      <w:proofErr w:type="spellEnd"/>
      <w:r>
        <w:rPr>
          <w:rFonts w:ascii="Consolas" w:hAnsi="Consolas" w:cs="Courier New"/>
          <w:color w:val="008800"/>
          <w:sz w:val="17"/>
          <w:szCs w:val="17"/>
        </w:rPr>
        <w:t>=UTC</w:t>
      </w:r>
      <w:proofErr w:type="gramEnd"/>
      <w:r>
        <w:rPr>
          <w:rFonts w:ascii="Consolas" w:hAnsi="Consolas" w:cs="Courier New"/>
          <w:color w:val="008800"/>
          <w:sz w:val="17"/>
          <w:szCs w:val="17"/>
        </w:rPr>
        <w:t>"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F65C2A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final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USERNAM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root"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DEA1A6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final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"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90393B2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945E8EE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gramStart"/>
      <w:r>
        <w:rPr>
          <w:rFonts w:ascii="Consolas" w:hAnsi="Consolas" w:cs="Courier New"/>
          <w:color w:val="000088"/>
          <w:sz w:val="17"/>
          <w:szCs w:val="17"/>
        </w:rPr>
        <w:t>try</w:t>
      </w:r>
      <w:r>
        <w:rPr>
          <w:rFonts w:ascii="Consolas" w:hAnsi="Consolas" w:cs="Courier New"/>
          <w:color w:val="666600"/>
          <w:sz w:val="17"/>
          <w:szCs w:val="17"/>
        </w:rPr>
        <w:t>{</w:t>
      </w:r>
      <w:proofErr w:type="gramEnd"/>
    </w:p>
    <w:p w14:paraId="0A05E76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0066"/>
          <w:sz w:val="17"/>
          <w:szCs w:val="17"/>
        </w:rPr>
        <w:t>Connection</w:t>
      </w:r>
      <w:r>
        <w:rPr>
          <w:rFonts w:ascii="Consolas" w:hAnsi="Consolas" w:cs="Courier New"/>
          <w:color w:val="000000"/>
          <w:sz w:val="17"/>
          <w:szCs w:val="17"/>
        </w:rPr>
        <w:t xml:space="preserve"> conn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DriverManag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getConnectio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B_URL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USERNAME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F8C08E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880000"/>
          <w:sz w:val="17"/>
          <w:szCs w:val="17"/>
        </w:rPr>
        <w:t>// Connected to database successfully...</w:t>
      </w:r>
    </w:p>
    <w:p w14:paraId="5A3E6A9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78D346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0066"/>
          <w:sz w:val="17"/>
          <w:szCs w:val="17"/>
        </w:rPr>
        <w:t>Statemen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tm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con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reateStatemen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6F1FF05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ql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"INSERT INTO users (name, email, phone, address, password) 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</w:p>
    <w:p w14:paraId="375417C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    </w:t>
      </w:r>
      <w:r>
        <w:rPr>
          <w:rFonts w:ascii="Consolas" w:hAnsi="Consolas" w:cs="Courier New"/>
          <w:color w:val="008800"/>
          <w:sz w:val="17"/>
          <w:szCs w:val="17"/>
        </w:rPr>
        <w:t xml:space="preserve">"VALUES </w:t>
      </w:r>
      <w:proofErr w:type="gramStart"/>
      <w:r>
        <w:rPr>
          <w:rFonts w:ascii="Consolas" w:hAnsi="Consolas" w:cs="Courier New"/>
          <w:color w:val="008800"/>
          <w:sz w:val="17"/>
          <w:szCs w:val="17"/>
        </w:rPr>
        <w:t>(?,</w:t>
      </w:r>
      <w:proofErr w:type="gramEnd"/>
      <w:r>
        <w:rPr>
          <w:rFonts w:ascii="Consolas" w:hAnsi="Consolas" w:cs="Courier New"/>
          <w:color w:val="008800"/>
          <w:sz w:val="17"/>
          <w:szCs w:val="17"/>
        </w:rPr>
        <w:t xml:space="preserve"> ?, ?, ?, ?)"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02186A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PreparedStateme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con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epareStatement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ql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137D8EA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1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nam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2689427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2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email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7AC8285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3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hon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BC1AD7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4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ddress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00295A5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lastRenderedPageBreak/>
        <w:t xml:space="preserve">          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setString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6666"/>
          <w:sz w:val="17"/>
          <w:szCs w:val="17"/>
        </w:rPr>
        <w:t>5</w:t>
      </w:r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4D7AC16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95A361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880000"/>
          <w:sz w:val="17"/>
          <w:szCs w:val="17"/>
        </w:rPr>
        <w:t>//Insert row into the table</w:t>
      </w:r>
    </w:p>
    <w:p w14:paraId="14D98532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0088"/>
          <w:sz w:val="17"/>
          <w:szCs w:val="17"/>
        </w:rPr>
        <w:t>int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edRow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preparedStatemen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executeUpdat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77D7803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ddedRows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15FA36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user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660066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D0BF74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name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nam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F1AA20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email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email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BC7DAB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hone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phone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7D1E5A0C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address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address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07167B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assword</w:t>
      </w:r>
      <w:proofErr w:type="spellEnd"/>
      <w:proofErr w:type="gram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password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9A4739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64F2D30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52967A5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stm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lose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71E09B1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conn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close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50ABD89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gramStart"/>
      <w:r>
        <w:rPr>
          <w:rFonts w:ascii="Consolas" w:hAnsi="Consolas" w:cs="Courier New"/>
          <w:color w:val="666600"/>
          <w:sz w:val="17"/>
          <w:szCs w:val="17"/>
        </w:rPr>
        <w:t>}</w:t>
      </w:r>
      <w:r>
        <w:rPr>
          <w:rFonts w:ascii="Consolas" w:hAnsi="Consolas" w:cs="Courier New"/>
          <w:color w:val="000088"/>
          <w:sz w:val="17"/>
          <w:szCs w:val="17"/>
        </w:rPr>
        <w:t>catch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660066"/>
          <w:sz w:val="17"/>
          <w:szCs w:val="17"/>
        </w:rPr>
        <w:t>Exception</w:t>
      </w:r>
      <w:r>
        <w:rPr>
          <w:rFonts w:ascii="Consolas" w:hAnsi="Consolas" w:cs="Courier New"/>
          <w:color w:val="000000"/>
          <w:sz w:val="17"/>
          <w:szCs w:val="17"/>
        </w:rPr>
        <w:t xml:space="preserve"> e</w:t>
      </w:r>
      <w:r>
        <w:rPr>
          <w:rFonts w:ascii="Consolas" w:hAnsi="Consolas" w:cs="Courier New"/>
          <w:color w:val="666600"/>
          <w:sz w:val="17"/>
          <w:szCs w:val="17"/>
        </w:rPr>
        <w:t>){</w:t>
      </w:r>
    </w:p>
    <w:p w14:paraId="6BA0FB1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proofErr w:type="gramStart"/>
      <w:r>
        <w:rPr>
          <w:rFonts w:ascii="Consolas" w:hAnsi="Consolas" w:cs="Courier New"/>
          <w:color w:val="000000"/>
          <w:sz w:val="17"/>
          <w:szCs w:val="17"/>
        </w:rPr>
        <w:t>e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intStackTrace</w:t>
      </w:r>
      <w:proofErr w:type="spellEnd"/>
      <w:proofErr w:type="gramEnd"/>
      <w:r>
        <w:rPr>
          <w:rFonts w:ascii="Consolas" w:hAnsi="Consolas" w:cs="Courier New"/>
          <w:color w:val="666600"/>
          <w:sz w:val="17"/>
          <w:szCs w:val="17"/>
        </w:rPr>
        <w:t>();</w:t>
      </w:r>
    </w:p>
    <w:p w14:paraId="19CD59DB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75FCD88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000BDF88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return</w:t>
      </w:r>
      <w:r>
        <w:rPr>
          <w:rFonts w:ascii="Consolas" w:hAnsi="Consolas" w:cs="Courier New"/>
          <w:color w:val="000000"/>
          <w:sz w:val="17"/>
          <w:szCs w:val="17"/>
        </w:rPr>
        <w:t xml:space="preserve"> user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28B1D4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0DEF017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517FD16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000088"/>
          <w:sz w:val="17"/>
          <w:szCs w:val="17"/>
        </w:rPr>
        <w:t>publ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static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void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>main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End"/>
      <w:r>
        <w:rPr>
          <w:rFonts w:ascii="Consolas" w:hAnsi="Consolas" w:cs="Courier New"/>
          <w:color w:val="660066"/>
          <w:sz w:val="17"/>
          <w:szCs w:val="17"/>
        </w:rPr>
        <w:t>String</w:t>
      </w:r>
      <w:r>
        <w:rPr>
          <w:rFonts w:ascii="Consolas" w:hAnsi="Consolas" w:cs="Courier New"/>
          <w:color w:val="666600"/>
          <w:sz w:val="17"/>
          <w:szCs w:val="17"/>
        </w:rPr>
        <w:t>[]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rgs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454FA1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RegistrationFor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yForm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ew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RegistrationForm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88"/>
          <w:sz w:val="17"/>
          <w:szCs w:val="17"/>
        </w:rPr>
        <w:t>null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B0A96DF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0066"/>
          <w:sz w:val="17"/>
          <w:szCs w:val="17"/>
        </w:rPr>
        <w:t>User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us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myForm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us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04ADF67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if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proofErr w:type="gramStart"/>
      <w:r>
        <w:rPr>
          <w:rFonts w:ascii="Consolas" w:hAnsi="Consolas" w:cs="Courier New"/>
          <w:color w:val="000000"/>
          <w:sz w:val="17"/>
          <w:szCs w:val="17"/>
        </w:rPr>
        <w:t xml:space="preserve">user </w:t>
      </w:r>
      <w:r>
        <w:rPr>
          <w:rFonts w:ascii="Consolas" w:hAnsi="Consolas" w:cs="Courier New"/>
          <w:color w:val="666600"/>
          <w:sz w:val="17"/>
          <w:szCs w:val="17"/>
        </w:rPr>
        <w:t>!</w:t>
      </w:r>
      <w:proofErr w:type="gramEnd"/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0088"/>
          <w:sz w:val="17"/>
          <w:szCs w:val="17"/>
        </w:rPr>
        <w:t>null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23692599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System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ou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intl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Successful registration of: "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+</w:t>
      </w:r>
      <w:r>
        <w:rPr>
          <w:rFonts w:ascii="Consolas" w:hAnsi="Consolas" w:cs="Courier New"/>
          <w:color w:val="000000"/>
          <w:sz w:val="17"/>
          <w:szCs w:val="17"/>
        </w:rPr>
        <w:t xml:space="preserve"> user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name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13D41462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4A1EB71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000088"/>
          <w:sz w:val="17"/>
          <w:szCs w:val="17"/>
        </w:rPr>
        <w:t>else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{</w:t>
      </w:r>
    </w:p>
    <w:p w14:paraId="1763A044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    </w:t>
      </w:r>
      <w:proofErr w:type="spellStart"/>
      <w:r>
        <w:rPr>
          <w:rFonts w:ascii="Consolas" w:hAnsi="Consolas" w:cs="Courier New"/>
          <w:color w:val="660066"/>
          <w:sz w:val="17"/>
          <w:szCs w:val="17"/>
        </w:rPr>
        <w:t>System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88"/>
          <w:sz w:val="17"/>
          <w:szCs w:val="17"/>
        </w:rPr>
        <w:t>out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println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8800"/>
          <w:sz w:val="17"/>
          <w:szCs w:val="17"/>
        </w:rPr>
        <w:t>"Registration canceled"</w:t>
      </w:r>
      <w:r>
        <w:rPr>
          <w:rFonts w:ascii="Consolas" w:hAnsi="Consolas" w:cs="Courier New"/>
          <w:color w:val="666600"/>
          <w:sz w:val="17"/>
          <w:szCs w:val="17"/>
        </w:rPr>
        <w:t>);</w:t>
      </w:r>
    </w:p>
    <w:p w14:paraId="6408042D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22952A63" w14:textId="7777777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  </w:t>
      </w: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27834080" w14:textId="611D9B97" w:rsidR="001200DD" w:rsidRDefault="001200D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43315432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666600"/>
          <w:sz w:val="17"/>
          <w:szCs w:val="17"/>
        </w:rPr>
        <w:t>}</w:t>
      </w:r>
    </w:p>
    <w:p w14:paraId="1A027EDC" w14:textId="225F3063" w:rsidR="001200DD" w:rsidRDefault="001200DD" w:rsidP="001200DD">
      <w:r w:rsidRPr="001200DD">
        <w:rPr>
          <w:noProof/>
        </w:rPr>
        <w:drawing>
          <wp:inline distT="0" distB="0" distL="0" distR="0" wp14:anchorId="1F0BB0C3" wp14:editId="57C7E17A">
            <wp:extent cx="5731510" cy="43243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FFED6" w14:textId="6BE3BA2A" w:rsidR="001B3593" w:rsidRPr="001B3593" w:rsidRDefault="001B3593" w:rsidP="001B3593">
      <w:pPr>
        <w:jc w:val="center"/>
        <w:rPr>
          <w:b/>
          <w:bCs/>
        </w:rPr>
      </w:pPr>
      <w:r w:rsidRPr="001B3593">
        <w:rPr>
          <w:b/>
          <w:bCs/>
        </w:rPr>
        <w:t>Fig: 4.2</w:t>
      </w:r>
      <w:r w:rsidR="00C91947">
        <w:rPr>
          <w:b/>
          <w:bCs/>
        </w:rPr>
        <w:t>, Registration Form</w:t>
      </w:r>
    </w:p>
    <w:sectPr w:rsidR="001B3593" w:rsidRPr="001B3593" w:rsidSect="00BD51FD">
      <w:pgSz w:w="11906" w:h="16838" w:code="9"/>
      <w:pgMar w:top="1440" w:right="1440" w:bottom="1440" w:left="1440" w:header="720" w:footer="720" w:gutter="0"/>
      <w:pgBorders w:display="firstPage" w:offsetFrom="page">
        <w:top w:val="double" w:sz="4" w:space="24" w:color="ACB9CA" w:themeColor="text2" w:themeTint="66"/>
        <w:left w:val="double" w:sz="4" w:space="24" w:color="ACB9CA" w:themeColor="text2" w:themeTint="66"/>
        <w:bottom w:val="double" w:sz="4" w:space="24" w:color="ACB9CA" w:themeColor="text2" w:themeTint="66"/>
        <w:right w:val="double" w:sz="4" w:space="24" w:color="ACB9CA" w:themeColor="text2" w:themeTint="66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21506"/>
    <w:multiLevelType w:val="multilevel"/>
    <w:tmpl w:val="8EFCF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760493"/>
    <w:multiLevelType w:val="hybridMultilevel"/>
    <w:tmpl w:val="6D20D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ANiA0MzCwsDcyUdpeDU4uLM/DyQAsNaADDLiDssAAAA"/>
  </w:docVars>
  <w:rsids>
    <w:rsidRoot w:val="00537853"/>
    <w:rsid w:val="00002C2D"/>
    <w:rsid w:val="00073C91"/>
    <w:rsid w:val="001200DD"/>
    <w:rsid w:val="001A0702"/>
    <w:rsid w:val="001B3593"/>
    <w:rsid w:val="001C014F"/>
    <w:rsid w:val="003A0B71"/>
    <w:rsid w:val="004579EC"/>
    <w:rsid w:val="004916A1"/>
    <w:rsid w:val="00537853"/>
    <w:rsid w:val="00555B14"/>
    <w:rsid w:val="006A158D"/>
    <w:rsid w:val="006C53C0"/>
    <w:rsid w:val="007D24B9"/>
    <w:rsid w:val="007F571B"/>
    <w:rsid w:val="00855172"/>
    <w:rsid w:val="00875587"/>
    <w:rsid w:val="008E476C"/>
    <w:rsid w:val="00930311"/>
    <w:rsid w:val="00B16C1E"/>
    <w:rsid w:val="00BD51FD"/>
    <w:rsid w:val="00C1218B"/>
    <w:rsid w:val="00C91947"/>
    <w:rsid w:val="00DA20D9"/>
    <w:rsid w:val="00E63686"/>
    <w:rsid w:val="00E8791B"/>
    <w:rsid w:val="00EA4FF1"/>
    <w:rsid w:val="00F50667"/>
    <w:rsid w:val="00FB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96888"/>
  <w15:chartTrackingRefBased/>
  <w15:docId w15:val="{A0201126-6CCD-47AB-A43B-504A4213D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476C"/>
  </w:style>
  <w:style w:type="paragraph" w:styleId="Heading1">
    <w:name w:val="heading 1"/>
    <w:basedOn w:val="Normal"/>
    <w:next w:val="Normal"/>
    <w:link w:val="Heading1Char"/>
    <w:uiPriority w:val="9"/>
    <w:qFormat/>
    <w:rsid w:val="003A0B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0B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5B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47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A0B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0B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3A0B71"/>
    <w:rPr>
      <w:b/>
      <w:bCs/>
    </w:rPr>
  </w:style>
  <w:style w:type="character" w:styleId="Emphasis">
    <w:name w:val="Emphasis"/>
    <w:basedOn w:val="DefaultParagraphFont"/>
    <w:uiPriority w:val="20"/>
    <w:qFormat/>
    <w:rsid w:val="003A0B71"/>
    <w:rPr>
      <w:i/>
      <w:iCs/>
    </w:rPr>
  </w:style>
  <w:style w:type="paragraph" w:styleId="NoSpacing">
    <w:name w:val="No Spacing"/>
    <w:uiPriority w:val="1"/>
    <w:qFormat/>
    <w:rsid w:val="003A0B71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555B1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555B1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00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00DD"/>
    <w:rPr>
      <w:rFonts w:ascii="Courier New" w:eastAsiaTheme="minorEastAsia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200D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4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4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13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20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44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8C65CC6-2EFA-40AB-9509-E192DDBF30A7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9CEA5-9AD7-472F-B4E8-22850DA85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1453</Words>
  <Characters>828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</vt:lpstr>
    </vt:vector>
  </TitlesOfParts>
  <Company/>
  <LinksUpToDate>false</LinksUpToDate>
  <CharactersWithSpaces>9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</dc:title>
  <dc:subject>DBMS lab_report</dc:subject>
  <dc:creator>Hasibul Islam</dc:creator>
  <cp:keywords>lab_task;cover_page;whole_writtings</cp:keywords>
  <dc:description>only and only as a cover page. copy first then use it to the require plase ASAP, don't keep it as the default for that particular project or any lab_report based page :_)</dc:description>
  <cp:lastModifiedBy>Hasibul Islam</cp:lastModifiedBy>
  <cp:revision>19</cp:revision>
  <cp:lastPrinted>2022-01-25T18:13:00Z</cp:lastPrinted>
  <dcterms:created xsi:type="dcterms:W3CDTF">2021-12-08T04:24:00Z</dcterms:created>
  <dcterms:modified xsi:type="dcterms:W3CDTF">2022-01-25T18:13:00Z</dcterms:modified>
  <cp:category>lab_report</cp:category>
  <cp:contentStatus>root_page; cover_page;</cp:contentStatus>
</cp:coreProperties>
</file>